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_Home_Exercise01_part2</w:t>
      </w:r>
    </w:p>
    <w:p>
      <w:pPr>
        <w:pStyle w:val="Author"/>
      </w:pPr>
      <w:r>
        <w:t xml:space="preserve">Hao Liu</w:t>
      </w:r>
    </w:p>
    <w:p>
      <w:pPr>
        <w:pStyle w:val="Date"/>
      </w:pPr>
      <w:r>
        <w:t xml:space="preserve">2025-05-08</w:t>
      </w:r>
    </w:p>
    <w:bookmarkStart w:id="33" w:name="Xe4c8d8f3cbbe867992d6f5a5dc71c09bef57cf3"/>
    <w:p>
      <w:pPr>
        <w:pStyle w:val="Heading2"/>
      </w:pPr>
      <w:r>
        <w:t xml:space="preserve">Part 2: Comment on classmate submission (author: FU YILIN)</w:t>
      </w:r>
    </w:p>
    <w:bookmarkStart w:id="28" w:name="original-visualization"/>
    <w:p>
      <w:pPr>
        <w:pStyle w:val="Heading3"/>
      </w:pPr>
      <w:r>
        <w:t xml:space="preserve">Original Visualiz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ebsite link:</w:t>
            </w:r>
          </w:p>
          <w:p>
            <w:pPr>
              <w:pStyle w:val="BodyText"/>
            </w:pPr>
            <w:pPr>
              <w:spacing w:after="16"/>
            </w:pPr>
            <w:r>
              <w:rPr>
                <w:i/>
                <w:iCs/>
              </w:rPr>
              <w:t xml:space="preserve">https://isss608-ay2025t2.netlify.app/take-home_ex/take-home_ex01/take-home_ex01</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plot2, dplyr, forcats, ggthemes, patchwork, knitr, g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pagesex2024.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5"</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drop_na</w:t>
      </w:r>
      <w:r>
        <w:rPr>
          <w:rStyle w:val="NormalTok"/>
        </w:rPr>
        <w:t xml:space="preserve">(Age)</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ta))</w:t>
      </w:r>
    </w:p>
    <w:p>
      <w:pPr>
        <w:pStyle w:val="SourceCode"/>
      </w:pPr>
      <w:r>
        <w:rPr>
          <w:rStyle w:val="VerbatimChar"/>
        </w:rPr>
        <w:t xml:space="preserve">[1] 0</w:t>
      </w:r>
    </w:p>
    <w:p>
      <w:pPr>
        <w:pStyle w:val="SourceCode"/>
      </w:pPr>
      <w:r>
        <w:rPr>
          <w:rStyle w:val="NormalTok"/>
        </w:rPr>
        <w:t xml:space="preserve">data[</w:t>
      </w:r>
      <w:r>
        <w:rPr>
          <w:rStyle w:val="FunctionTok"/>
        </w:rPr>
        <w:t xml:space="preserve">duplicated</w:t>
      </w:r>
      <w:r>
        <w:rPr>
          <w:rStyle w:val="NormalTok"/>
        </w:rPr>
        <w:t xml:space="preserve">(data), ]</w:t>
      </w:r>
    </w:p>
    <w:p>
      <w:pPr>
        <w:pStyle w:val="SourceCode"/>
      </w:pPr>
      <w:r>
        <w:rPr>
          <w:rStyle w:val="VerbatimChar"/>
        </w:rPr>
        <w:t xml:space="preserve"># A tibble: 0 × 6</w:t>
      </w:r>
      <w:r>
        <w:br/>
      </w:r>
      <w:r>
        <w:rPr>
          <w:rStyle w:val="VerbatimChar"/>
        </w:rPr>
        <w:t xml:space="preserve"># ℹ 6 variables: PA &lt;chr&gt;, SZ &lt;chr&gt;, Age &lt;dbl&gt;, Sex &lt;chr&gt;, Pop &lt;dbl&gt;,</w:t>
      </w:r>
      <w:r>
        <w:br/>
      </w:r>
      <w:r>
        <w:rPr>
          <w:rStyle w:val="VerbatimChar"/>
        </w:rPr>
        <w:t xml:space="preserve">#   Time &lt;dbl&gt;</w:t>
      </w:r>
    </w:p>
    <w:p>
      <w:pPr>
        <w:pStyle w:val="SourceCode"/>
      </w:pPr>
      <w:r>
        <w:rPr>
          <w:rStyle w:val="NormalTok"/>
        </w:rPr>
        <w:t xml:space="preserve">group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PA, SZ)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A, SZ)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zones =</w:t>
      </w:r>
      <w:r>
        <w:rPr>
          <w:rStyle w:val="NormalTok"/>
        </w:rPr>
        <w:t xml:space="preserve"> </w:t>
      </w:r>
      <w:r>
        <w:rPr>
          <w:rStyle w:val="FunctionTok"/>
        </w:rPr>
        <w:t xml:space="preserve">paste</w:t>
      </w:r>
      <w:r>
        <w:rPr>
          <w:rStyle w:val="NormalTok"/>
        </w:rPr>
        <w:t xml:space="preserve">(SZ,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grouped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lanning Areas and Their Subzones"</w:t>
      </w:r>
      <w:r>
        <w:br/>
      </w:r>
      <w:r>
        <w:rPr>
          <w:rStyle w:val="NormalTok"/>
        </w:rPr>
        <w:t xml:space="preserve">  )</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lanning Areas and Their Subzon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A</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ubzon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g Mo K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g Mo Kio Town Centre, Cheng San, Chong Boon, Kebun Bahru, Sembawang Hills, Shangri-La, Tagore, Townsville, Yio Chu Kang, Yio Chu Kang East, Yio Chu Kang North, Yio Chu Kang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do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yshore, Bedok North, Bedok Reservoir, Bedok South, Frankel, Kaki Bukit, Kembangan, Sigla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h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han East, Marymount, Upper Thom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n L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u Fang, Samulun, Shipyard, Tuka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kit Bato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ckworks, Bukit Batok Central, Bukit Batok East, Bukit Batok South, Bukit Batok West, Gombak, Guilin, Hillview, Hong Kah Nor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kit Mer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exandra Hill, Alexandra North, Bukit Ho Swee, Bukit Merah, City Terminals, Depot Road, Everton Park, Henderson Hill, Kampong Tiong Bahru, Maritime Square, Redhill, Singapore General Hospital, Telok Blangah Drive, Telok Blangah Rise, Telok Blangah Way, Tiong Bahru, Tiong Bahru St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kit Panj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gkit, Dairy Farm, Fajar, Jelebu, Nature Reserve, Saujana, Senj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kit Tim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k Bukit, Coronation Road, Farrer Court, Hillcrest, Holland Road, Leedon Park, Swiss Club, Ulu Pand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Water Catc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ntral Water Catch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 Airport, Changi Point, Changi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 B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ngi B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a Chu K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oa Chu Kang Central, Choa Chu Kang North, Keat Hong, Peng Siang, Teck Whye, Yew Te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ment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ementi Central, Clementi North, Clementi West, Clementi Woods, Faber, Pandan, Sunset Way, Toh Tuck, West Co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wntown 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son, Bayfront Subzone, Bugis, Cecil, Central Subzone, City Hall, Clifford Pier, Marina Centre, Maxwell, Nicoll, Phillip, Raffles Place, Tanjong Pag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yl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junied, Geylang East, Kallang Way, Kampong Ubi, Macpher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g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u Industrial Park, Hougang Central, Hougang East, Hougang West, Kangkar, Kovan, Lorong Ah Soo, Lorong Halus, Tai Seng, Trafalg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ng E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Business Park, Jurong Gateway, Jurong Port, Jurong River, Lakeside (Business), Lakeside (Leisure), Penjuru Crescent, Teban Gardens, Toh Guan, Yuhua East, Yuhua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ng W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on Lay Place, Chin Bee, Hong Kah, Jurong West Central, Kian Teck, Safti, Taman Jurong, Wenya, Yunn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ll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demeer, Boon Keng, Crawford, Geylang Bahru, Kallang Bahru, Kampong Bugis, Kampong Java, Lavender, Tanjong Rh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 Chu K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m Chu Ka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dai</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ndai East, Mandai Estate, Mandai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 Ea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 E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 Sou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a 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ne Pa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Coast, Katong, Marina East (Mp), Marine Parade, Mountbatt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se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s Basah, Dhoby Ghaut, Fort Can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t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irnhill, Goodwood Park, Istana Negara, Monk's Hill, Newton Circus, Orange Gr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ern Is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ern Islan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lestier, Dunearn, Malcolm, Moulmein, Mount Pleasa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cha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ulevard, Somerset, Tang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ra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 Square, Chinatown, Pearl's Hill, People's Pa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ir R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lora Drive, Loyang East, Loyang West, Pasir Ris Central, Pasir Ris Drive, Pasir Ris Park, Pasir Ris Wafer Fab Park, Pasir Ris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ya Leb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port Road, Paya Lebar East, Paya Lebar North, Paya Lebar West, Pla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one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oi Sector, Gul Basin, Gul Circle, Joo Koon, Pioneer Sect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ngg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ey Island, Matilda, Northshore, Punggol Canal, Punggol Field, Punggol Town Centre, Waterway Ea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eenstow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monwealth, Dover, Ghim Moh, Holland Drive, Kent Ridge, Margaret Drive, Mei Chin, National University Of S'pore, One North, Pasir Panjang 1, Pasir Panjang 2, Port, Queensway, Singapore Polytechnic, Tanglin Ha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ver Vall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 Hill, Leonie Hill, One Tree Hill, Oxley, Paters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ch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coolen, Farrer Park, Kampong Glam, Little India, Mackenzie, Mount Emily, Rochor Canal, Selegie, Sungei Road, Victori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let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au Punggol Barat, Pulau Punggol Timor, Seletar, Seletar Aerospace Par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baw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ralty, Sembawang Central, Sembawang East, Sembawang North, Sembawang Springs, Sembawang Straits, Senoko North, Senoko South, The Wharv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gk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vale, Compassvale, Fernvale, Lorong Halus North, Rivervale, Sengkang Town Centre, Sengkang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rango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ong Chuan, Seletar Hills, Serangoon Central, Serangoon Garden, Serangoon North, Serangoon North Ind Estate, Upper Paya Leba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pa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au Seletar, Simpang North, Simpang South, Tanjong Irau</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apore Riv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at Quay, Clarke Quay, Robertson Qua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uthern Is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tosa, Southern Grou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s Vie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aits View</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ngei Kadu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li Batu, Kranji, Pang Sua, Reservoir View, Turf Clu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mpin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ei, Tampines East, Tampines North, Tampines West, Xil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gl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tsworth, Nassim, Ridout, Tyers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ga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ickland, Forest Hill, Garden, Park, Plantation, Tengah Industrial Est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a Payo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dadari, Boon Teck, Braddell, Joo Seng, Kim Keat, Lorong 8 Toa Payoh, Pei Chun, Potong Pasir, Sennett, Toa Payoh Central, Toa Payoh West, Woodle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geh, Tuas Bay, Tuas North, Tuas Promenade, Tuas View, Tuas View Extens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ern Is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ong Island And Bukom, Semakau, Sudo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stern Water Catch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har, Cleantech, Mura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eenwood Park, Midview, North Coast, Senoko West, Woodgrove, Woodlands East, Woodlands Regional Centre, Woodlands South, Woodlands 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ishu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hatib, Lower Seletar, Nee Soon, Northland, Springleaf, Yishun Central, Yishun East, Yishun South, Yishun West</w:t>
            </w:r>
          </w:p>
        </w:tc>
      </w:tr>
    </w:tbl>
    <w:p>
      <w:pPr>
        <w:pStyle w:val="SourceCode"/>
      </w:pP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ab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yramid_plot</w:t>
      </w:r>
    </w:p>
    <w:p>
      <w:pPr>
        <w:pStyle w:val="FirstParagraph"/>
      </w:pPr>
      <w:r>
        <w:drawing>
          <wp:inline>
            <wp:extent cx="4620126" cy="3696101"/>
            <wp:effectExtent b="0" l="0" r="0" t="0"/>
            <wp:docPr descr="" title="" id="24" name="Picture"/>
            <a:graphic>
              <a:graphicData uri="http://schemas.openxmlformats.org/drawingml/2006/picture">
                <pic:pic>
                  <pic:nvPicPr>
                    <pic:cNvPr descr="Take_Home_Exercise01_part2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D:\RStudio\resources\app\bin\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Good design principles</w:t>
            </w:r>
          </w:p>
          <w:p>
            <w:pPr>
              <w:numPr>
                <w:ilvl w:val="0"/>
                <w:numId w:val="1001"/>
              </w:numPr>
            </w:pPr>
            <w:r>
              <w:t xml:space="preserve">Symmetric layout: The chart clearly shows the population pyramid with a symmetrical and intuitive view of population distribution by sex and age.</w:t>
            </w:r>
          </w:p>
          <w:p>
            <w:pPr>
              <w:numPr>
                <w:ilvl w:val="0"/>
                <w:numId w:val="1001"/>
              </w:numPr>
            </w:pPr>
            <w:r>
              <w:t xml:space="preserve">Clean typography and grid: The distinct colors to represent females and males respectively, allows the viewers to clearly identify the different groups.</w:t>
            </w:r>
          </w:p>
          <w:p>
            <w:pPr>
              <w:numPr>
                <w:ilvl w:val="0"/>
                <w:numId w:val="1001"/>
              </w:numPr>
            </w:pPr>
            <w:r>
              <w:t xml:space="preserve">Clear labeling: The chart title, axis labels, and legend are all self‐explanatory.</w:t>
            </w:r>
          </w:p>
        </w:tc>
      </w:tr>
    </w:tbl>
    <w:bookmarkEnd w:id="28"/>
    <w:bookmarkStart w:id="32" w:name="areas-of-improvement"/>
    <w:p>
      <w:pPr>
        <w:pStyle w:val="Heading3"/>
      </w:pPr>
      <w:r>
        <w:t xml:space="preserve">Areas of improvement</w:t>
      </w:r>
    </w:p>
    <w:p>
      <w:pPr>
        <w:numPr>
          <w:ilvl w:val="0"/>
          <w:numId w:val="1002"/>
        </w:numPr>
      </w:pPr>
      <w:r>
        <w:t xml:space="preserve">Inadequate Axis Scale and Labels: The x-axis labels are difficult to read and interpret accurately. The scale could benefit from clearer labeling or formatting, such as using shorter units.</w:t>
      </w:r>
    </w:p>
    <w:p>
      <w:pPr>
        <w:numPr>
          <w:ilvl w:val="0"/>
          <w:numId w:val="1002"/>
        </w:numPr>
      </w:pPr>
      <w:r>
        <w:t xml:space="preserve">Lack of Age Grouping and Axis Detail: Age is listed individually (1–100), making the visualization overly granular and cluttered. Grouping ages into bins would streamline the visualization and improve readability.</w:t>
      </w:r>
    </w:p>
    <w:p>
      <w:pPr>
        <w:numPr>
          <w:ilvl w:val="0"/>
          <w:numId w:val="1002"/>
        </w:numPr>
      </w:pPr>
      <w:r>
        <w:t xml:space="preserve">Percentage on each single class: Adding percentage annotations within each age group to offer additional contex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br/>
      </w:r>
      <w:r>
        <w:rPr>
          <w:rStyle w:val="CommentTok"/>
        </w:rPr>
        <w:t xml:space="preserve"># Prepare data with age groups and percentage</w:t>
      </w:r>
      <w:r>
        <w:br/>
      </w: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5</w:t>
      </w:r>
      <w:r>
        <w:rPr>
          <w:rStyle w:val="NormalTok"/>
        </w:rPr>
        <w:t xml:space="preserve">, </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DecValTok"/>
        </w:rPr>
        <w:t xml:space="preserve">99</w:t>
      </w:r>
      <w:r>
        <w:rPr>
          <w:rStyle w:val="NormalTok"/>
        </w:rPr>
        <w:t xml:space="preserve">, </w:t>
      </w:r>
      <w:r>
        <w:rPr>
          <w:rStyle w:val="DecValTok"/>
        </w:rPr>
        <w:t xml:space="preserve">5</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GroupPop =</w:t>
      </w:r>
      <w:r>
        <w:rPr>
          <w:rStyle w:val="NormalTok"/>
        </w:rPr>
        <w:t xml:space="preserve"> </w:t>
      </w:r>
      <w:r>
        <w:rPr>
          <w:rStyle w:val="FunctionTok"/>
        </w:rPr>
        <w:t xml:space="preserve">sum</w:t>
      </w:r>
      <w:r>
        <w:rPr>
          <w:rStyle w:val="NormalTok"/>
        </w:rPr>
        <w:t xml:space="preserve">(Pop),</w:t>
      </w:r>
      <w:r>
        <w:br/>
      </w:r>
      <w:r>
        <w:rPr>
          <w:rStyle w:val="NormalTok"/>
        </w:rPr>
        <w:t xml:space="preserve">         </w:t>
      </w:r>
      <w:r>
        <w:rPr>
          <w:rStyle w:val="AttributeTok"/>
        </w:rPr>
        <w:t xml:space="preserve">Percentage =</w:t>
      </w:r>
      <w:r>
        <w:rPr>
          <w:rStyle w:val="NormalTok"/>
        </w:rPr>
        <w:t xml:space="preserve"> </w:t>
      </w:r>
      <w:r>
        <w:rPr>
          <w:rStyle w:val="FunctionTok"/>
        </w:rPr>
        <w:t xml:space="preserve">round</w:t>
      </w:r>
      <w:r>
        <w:rPr>
          <w:rStyle w:val="NormalTok"/>
        </w:rPr>
        <w:t xml:space="preserve">((Pop </w:t>
      </w:r>
      <w:r>
        <w:rPr>
          <w:rStyle w:val="SpecialCharTok"/>
        </w:rPr>
        <w:t xml:space="preserve">/</w:t>
      </w:r>
      <w:r>
        <w:rPr>
          <w:rStyle w:val="NormalTok"/>
        </w:rPr>
        <w:t xml:space="preserve"> TotalGroup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 Pop))</w:t>
      </w:r>
      <w:r>
        <w:br/>
      </w:r>
      <w:r>
        <w:br/>
      </w:r>
      <w:r>
        <w:rPr>
          <w:rStyle w:val="CommentTok"/>
        </w:rPr>
        <w:t xml:space="preserve"># Reorder age groups</w:t>
      </w:r>
      <w:r>
        <w:br/>
      </w:r>
      <w:r>
        <w:rPr>
          <w:rStyle w:val="NormalTok"/>
        </w:rPr>
        <w:t xml:space="preserve">pyramid_dat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eGroup, </w:t>
      </w:r>
      <w:r>
        <w:br/>
      </w:r>
      <w:r>
        <w:rPr>
          <w:rStyle w:val="NormalTok"/>
        </w:rPr>
        <w:t xml:space="preserve">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pyramid_data</w:t>
      </w:r>
      <w:r>
        <w:rPr>
          <w:rStyle w:val="SpecialCharTok"/>
        </w:rPr>
        <w:t xml:space="preserve">$</w:t>
      </w:r>
      <w:r>
        <w:rPr>
          <w:rStyle w:val="NormalTok"/>
        </w:rPr>
        <w:t xml:space="preserve">AgeGroup)))</w:t>
      </w:r>
      <w:r>
        <w:br/>
      </w:r>
      <w:r>
        <w:br/>
      </w:r>
      <w:r>
        <w:rPr>
          <w:rStyle w:val="CommentTok"/>
        </w:rPr>
        <w:t xml:space="preserve"># Plotting with percentages only and adjusted positions</w:t>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ingapore Resident Population Pyramid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opulation grouped in 5-year intervals, percentages show sex distribution within group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 (Thousand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00BFC4"</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8766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Percentage, </w:t>
      </w:r>
      <w:r>
        <w:rPr>
          <w:rStyle w:val="StringTok"/>
        </w:rPr>
        <w:t xml:space="preserv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FloatTok"/>
        </w:rPr>
        <w:t xml:space="preserve">1.1</w:t>
      </w:r>
      <w:r>
        <w:rPr>
          <w:rStyle w:val="NormalTok"/>
        </w:rPr>
        <w:t xml:space="preserve">, </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Take_Home_Exercise01_part2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_Home_Exercise01_part2</dc:title>
  <dc:creator>Hao Liu</dc:creator>
  <cp:keywords/>
  <dcterms:created xsi:type="dcterms:W3CDTF">2025-05-08T10:07:34Z</dcterms:created>
  <dcterms:modified xsi:type="dcterms:W3CDTF">2025-05-08T10: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8</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